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Active Loans</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ctiveLoans.Flow-AS_IS.HighLevel</w:t>
      </w: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Brieuc</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ctive Loans</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ctiveLoans.Flow-AS_IS.HighLevel</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038725"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8725"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nd Open
- BotDNA Web Page in Brows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nd Open
- INPUT file (.xlsx)</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file (ALL ROWS with DATA)</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OOP on INPUT file ROWS
- Get AccountNumber
- Extract last 4 digits from
Account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DATA
from BotDNA Web Page HTML TABLE
- Search for the 4 digits string</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DATA
from ZIP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DATA in INPU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ore Row?</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4. LOOP on INPUT file ROWS - Get AccountNumber - Extract last 4 digits from AccountNumber'</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NO' then go to '9. Send Email - With updated INPUT file as Attachement'</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Email
- With updated INPUT file as Attachemen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ose Applications:
- INPUT file
- BotDNA Web Pa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